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d97755621aab0e411575dcadcb7bee06e9a9581"/>
      <w:r>
        <w:rPr>
          <w:b/>
        </w:rPr>
        <w:t xml:space="preserve">ПРОТОКОЛ ПРО РЕЗУЛЬТАТИ ЕЛЕКТРОННОГО АУКЦІОНУ № LLE001-UA-20240408-4417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8320218-2024-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ВАРТИРНО-ЕКСПЛУАТАЦІЙНИЙ ВІДДІЛ М. ВІННИЦ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4.2024 11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0.04.2024 12:25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нежитлового приміщення першого поверху в будівлі №19 військового містечка №10 загальною площею 5 кв. м., що перебуває на балансі КЕВ м. Вінниця та розташоване за адресою: 21018, м. Вінниця, вул. Князів Коріатовичів, 185.</w:t>
      </w:r>
    </w:p>
    <w:p>
      <w:pPr>
        <w:numPr>
          <w:ilvl w:val="0"/>
          <w:numId w:val="1001"/>
        </w:numPr>
        <w:pStyle w:val="Compact"/>
      </w:pPr>
      <w:r>
        <w:t xml:space="preserve">Нерухоме військове майно - частина нежитлового приміщення першого поверху в будівлі №19 військового містечка №10 загальною площею 5 кв. м., що перебуває на балансі КЕВ м. Вінниця та розташоване за адресою: 21018, м. Вінниця, вул. Князів Коріатовичів, 185. Строк дії договору оренди державного майна, запропоновано на 5 рокі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3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2 252,00 грн, у т.ч. ПДВ</w:t>
      </w:r>
      <w:r>
        <w:t xml:space="preserve"> </w:t>
      </w:r>
      <w:r>
        <w:t xml:space="preserve">2 04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05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555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28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 589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8:27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 299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6:4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2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51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 269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21:35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25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6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29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31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 80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36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 35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37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 36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0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6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9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9 999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53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55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 135,99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58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 14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01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6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 15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0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9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55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 201,99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9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 21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23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Квартирно-експлуатаційний відділ м. Вінниця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8320218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 України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820172031329100220300230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Квартирно-експлуатаційний відділ м. Вінниця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8320218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 України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820172031329100220300230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Квартирно-експлуатаційний відділ м. Вінниця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8320218</w:t>
      </w:r>
    </w:p>
    <w:p>
      <w:pPr>
        <w:numPr>
          <w:ilvl w:val="0"/>
          <w:numId w:val="1005"/>
        </w:numPr>
        <w:pStyle w:val="Compact"/>
      </w:pPr>
      <w:r>
        <w:t xml:space="preserve">Назва банку: ДКСУ України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820172031329100220300230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</w:p>
    <w:p>
      <w:pPr>
        <w:numPr>
          <w:ilvl w:val="0"/>
          <w:numId w:val="1006"/>
        </w:numPr>
        <w:pStyle w:val="Compact"/>
      </w:pPr>
      <w:r>
        <w:t xml:space="preserve">Одержувач: Квартирно-експлуатаційний відділ м. Вінниця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8320218</w:t>
      </w:r>
    </w:p>
    <w:p>
      <w:pPr>
        <w:numPr>
          <w:ilvl w:val="0"/>
          <w:numId w:val="1006"/>
        </w:numPr>
        <w:pStyle w:val="Compact"/>
      </w:pPr>
      <w:r>
        <w:t xml:space="preserve">Назва банку: ДКСУ України м. Київ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3820172035529900300000230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7"/>
        </w:numPr>
        <w:pStyle w:val="Compact"/>
      </w:pPr>
      <w:r>
        <w:t xml:space="preserve">Одержувач: Квартирно-експлуатаційний відділ м. Вінниця</w:t>
      </w:r>
    </w:p>
    <w:p>
      <w:pPr>
        <w:numPr>
          <w:ilvl w:val="0"/>
          <w:numId w:val="1007"/>
        </w:numPr>
        <w:pStyle w:val="Compact"/>
      </w:pPr>
      <w:r>
        <w:t xml:space="preserve">Код ЄДРПОУ або ІПН або паспорт: 08320218</w:t>
      </w:r>
    </w:p>
    <w:p>
      <w:pPr>
        <w:numPr>
          <w:ilvl w:val="0"/>
          <w:numId w:val="1007"/>
        </w:numPr>
        <w:pStyle w:val="Compact"/>
      </w:pPr>
      <w:r>
        <w:t xml:space="preserve">Назва банку: ДКСУ України м. Київ</w:t>
      </w:r>
    </w:p>
    <w:p>
      <w:pPr>
        <w:numPr>
          <w:ilvl w:val="0"/>
          <w:numId w:val="1007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820172031329100220300230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7 351,20 грн (сім тисяч триста п'ятдесят одна гривня 20 копійок), у т.ч. ПДВ</w:t>
      </w:r>
      <w:r>
        <w:t xml:space="preserve"> </w:t>
      </w:r>
      <w:r>
        <w:t xml:space="preserve">1 225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2 252,00 грн, у т.ч. ПДВ</w:t>
      </w:r>
      <w:r>
        <w:t xml:space="preserve"> </w:t>
      </w:r>
      <w:r>
        <w:t xml:space="preserve">2 04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12 25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12:25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ВАРТИРНО-ЕКСПЛУАТАЦІЙНИЙ ВІДДІЛ М. ВІННИЦ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08:25:27Z</dcterms:created>
  <dcterms:modified xsi:type="dcterms:W3CDTF">2024-05-18T08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